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8286" w14:textId="4DF419AB" w:rsidR="00865BFC" w:rsidRPr="00865BFC" w:rsidRDefault="00865BFC" w:rsidP="00ED32FE">
      <w:pPr>
        <w:rPr>
          <w:sz w:val="2"/>
          <w:szCs w:val="2"/>
        </w:rPr>
        <w:sectPr w:rsidR="00865BFC" w:rsidRPr="00865BFC" w:rsidSect="00176A40">
          <w:headerReference w:type="default" r:id="rId10"/>
          <w:footerReference w:type="default" r:id="rId11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</w:p>
    <w:p w14:paraId="0537F546" w14:textId="4B8FF8AA" w:rsidR="005F2032" w:rsidRDefault="005156E7" w:rsidP="002E2986">
      <w:pPr>
        <w:pStyle w:val="Title"/>
      </w:pPr>
      <w:r>
        <w:t xml:space="preserve">Interview with Jon Holbrook Part </w:t>
      </w:r>
      <w:r w:rsidR="00B4674A">
        <w:t>2</w:t>
      </w:r>
    </w:p>
    <w:p w14:paraId="112119E1" w14:textId="446561CC" w:rsidR="005156E7" w:rsidRPr="005156E7" w:rsidRDefault="005156E7" w:rsidP="005156E7">
      <w:pPr>
        <w:pStyle w:val="Heading3"/>
      </w:pPr>
      <w:r>
        <w:t>ASCI 604</w:t>
      </w:r>
    </w:p>
    <w:p w14:paraId="5A061BE4" w14:textId="77777777" w:rsidR="00B4674A" w:rsidRDefault="00B4674A" w:rsidP="00B4674A">
      <w:pPr>
        <w:ind w:firstLine="720"/>
        <w:rPr>
          <w:rFonts w:eastAsia="Arial" w:cs="Arial"/>
          <w:szCs w:val="22"/>
        </w:rPr>
      </w:pPr>
    </w:p>
    <w:p w14:paraId="5E458B33" w14:textId="77777777" w:rsidR="00B4674A" w:rsidRDefault="00B4674A" w:rsidP="00B4674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 Kiernan:</w:t>
      </w:r>
      <w:r w:rsidRPr="00B4674A">
        <w:rPr>
          <w:rFonts w:eastAsia="Arial" w:cs="Arial"/>
          <w:szCs w:val="22"/>
        </w:rPr>
        <w:t xml:space="preserve"> I have here with me today Dr. Jon Holbrook, a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gnitive scientist from NASA Langley Research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enter. Thanks so much for being here with us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oday, Dr. Holbrook. </w:t>
      </w:r>
    </w:p>
    <w:p w14:paraId="0E4D175B" w14:textId="77777777" w:rsidR="00B4674A" w:rsidRDefault="00B4674A" w:rsidP="00B4674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 Holbrook:</w:t>
      </w:r>
      <w:r w:rsidRPr="00B4674A">
        <w:rPr>
          <w:rFonts w:eastAsia="Arial" w:cs="Arial"/>
          <w:szCs w:val="22"/>
        </w:rPr>
        <w:t xml:space="preserve"> Absolutely. </w:t>
      </w:r>
    </w:p>
    <w:p w14:paraId="2B3B8651" w14:textId="77777777" w:rsidR="00B4674A" w:rsidRDefault="00B4674A" w:rsidP="00B4674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So today, wha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'd like to talk about with you is the work tha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you've done in resilience and the contribution of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uman performance to safety and efficiency i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viation systems. So really, my first question is,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what led you to study the positive contribution of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uman performance? How did you arriv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t this topic as something that you needed to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research? </w:t>
      </w:r>
    </w:p>
    <w:p w14:paraId="59C5C846" w14:textId="77777777" w:rsidR="00181BEA" w:rsidRDefault="00B4674A" w:rsidP="00181BE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Well, so most of my career at NASA has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been </w:t>
      </w:r>
      <w:proofErr w:type="gramStart"/>
      <w:r w:rsidRPr="00B4674A">
        <w:rPr>
          <w:rFonts w:eastAsia="Arial" w:cs="Arial"/>
          <w:szCs w:val="22"/>
        </w:rPr>
        <w:t>in the area of</w:t>
      </w:r>
      <w:proofErr w:type="gramEnd"/>
      <w:r w:rsidRPr="00B4674A">
        <w:rPr>
          <w:rFonts w:eastAsia="Arial" w:cs="Arial"/>
          <w:szCs w:val="22"/>
        </w:rPr>
        <w:t xml:space="preserve"> human performance as i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lates to aviation safety. But I first started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ocusing on the positive contributions of huma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erformance after an incident involving huma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space flight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in July of 2013, an astronau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board the International Space Station nearly died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uring a routine spacewalk. NASA took this clos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all very seriously and conducted a very thorough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ishap investigation. And in this investigation,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imilarities were noted between some of th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indings from this mishap and some prior high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rofile NASA mishaps, including the Challenger and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lumbia shuttle accident. So, this prompted th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hairman of the Mishap Investigation Board to ask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 very important question, which is why do we keep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aving these tragedies and not learning th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ssons they're teaching us? And this questio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ally got me thinking, so why aren't we learning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se lessons? And pursuing that question led m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o a </w:t>
      </w:r>
      <w:proofErr w:type="gramStart"/>
      <w:r w:rsidRPr="00B4674A">
        <w:rPr>
          <w:rFonts w:eastAsia="Arial" w:cs="Arial"/>
          <w:szCs w:val="22"/>
        </w:rPr>
        <w:t>fairly straightforward</w:t>
      </w:r>
      <w:proofErr w:type="gramEnd"/>
      <w:r w:rsidRPr="00B4674A">
        <w:rPr>
          <w:rFonts w:eastAsia="Arial" w:cs="Arial"/>
          <w:szCs w:val="22"/>
        </w:rPr>
        <w:t xml:space="preserve"> string of insights,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which kind of goes as follows. Right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we ca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nly learn from the data we analyze and we ca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nly analyze the data that we collect and we can'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collect data on everything that happens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we us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 way we think about problems to down select the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we collect based on what we believe we ca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rn from. So, if we're struggling to learn from a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eries of safety events, perhaps at least part of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 problem is the way we're thinking about safety.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o, I went to the research literature and as with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ost good insights, I realized I wasn't the first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o have it. And so, I began reading up on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ilience engineering, safety to high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liability organizing. At the same time, as I</w:t>
      </w:r>
      <w:r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entioned, most of my work is in aviation safety.</w:t>
      </w:r>
      <w:r w:rsidR="00BA7102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 was struggling to articulate some frustration I</w:t>
      </w:r>
      <w:r w:rsidR="00BA7102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was experiencing in that work, particularly</w:t>
      </w:r>
      <w:r w:rsidR="00BA7102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lated to the concept of replacing humans with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utonomous machines. And then the argument tha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ecause human error is implicated in 80 percent of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viation accidents, the way to make futur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viation systems safer will be to remove the hum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rom the safety control loop. Basically, the hum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is the source of most problems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removing th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uman will eliminate those problems, thus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ulting in a safer system. Applying the</w:t>
      </w:r>
      <w:r w:rsidR="00181BEA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principles</w:t>
      </w:r>
      <w:proofErr w:type="gramEnd"/>
      <w:r w:rsidRPr="00B4674A">
        <w:rPr>
          <w:rFonts w:eastAsia="Arial" w:cs="Arial"/>
          <w:szCs w:val="22"/>
        </w:rPr>
        <w:t xml:space="preserve"> I had been learning from resilienc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engineering to this problem, I began to think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bout whether this conclusion necessarily followe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rom what we knew about human performance. An</w:t>
      </w:r>
      <w:r w:rsidR="00181BEA">
        <w:rPr>
          <w:rFonts w:eastAsia="Arial" w:cs="Arial"/>
          <w:szCs w:val="22"/>
        </w:rPr>
        <w:t xml:space="preserve">d </w:t>
      </w:r>
      <w:r w:rsidRPr="00B4674A">
        <w:rPr>
          <w:rFonts w:eastAsia="Arial" w:cs="Arial"/>
          <w:szCs w:val="22"/>
        </w:rPr>
        <w:t>what I discovered is that while we spent a grea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eal of time studying rare instances of hum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erformance failures, we rarely acknowledge or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nvestigate human performance successes an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refore very little is known about how the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appen. So, that kind of opened the door int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ally thinking about that problem of how</w:t>
      </w:r>
      <w:r w:rsidR="00181BEA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would we</w:t>
      </w:r>
      <w:proofErr w:type="gramEnd"/>
      <w:r w:rsidRPr="00B4674A">
        <w:rPr>
          <w:rFonts w:eastAsia="Arial" w:cs="Arial"/>
          <w:szCs w:val="22"/>
        </w:rPr>
        <w:t xml:space="preserve"> go about collecting and analyzing thos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to complement what we're learning from th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data on failures and errors. </w:t>
      </w:r>
    </w:p>
    <w:p w14:paraId="042C696B" w14:textId="77777777" w:rsidR="00181BEA" w:rsidRDefault="00B4674A" w:rsidP="00181BE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And that perfectl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ds into my next question, which is once you ha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dentified this, how did you approach how t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address this problem? </w:t>
      </w:r>
    </w:p>
    <w:p w14:paraId="036AEA96" w14:textId="77777777" w:rsidR="00181BEA" w:rsidRDefault="00B4674A" w:rsidP="00181BE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All right. So, it reall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ad to start by kind of coming up with a clear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roblem statement. Right. So, something lik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we're limiting what we learn about safety b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imiting what we consider to be safety relevan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events and then relate this to some desired or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referred condition. Right. So, we want to ensur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at our decisions about safety management an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lastRenderedPageBreak/>
        <w:t xml:space="preserve">system design are informed by data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we collec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analyze lots of data on infrequent failures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errors, but we collect and analyze very littl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on the behaviors that contribute to success.</w:t>
      </w:r>
      <w:r w:rsidR="00181BEA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because of the systematic way in which we'v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restricted the data we collect and analyze. </w:t>
      </w:r>
      <w:r w:rsidR="00181BEA" w:rsidRPr="00B4674A">
        <w:rPr>
          <w:rFonts w:eastAsia="Arial" w:cs="Arial"/>
          <w:szCs w:val="22"/>
        </w:rPr>
        <w:t>O</w:t>
      </w:r>
      <w:r w:rsidRPr="00B4674A">
        <w:rPr>
          <w:rFonts w:eastAsia="Arial" w:cs="Arial"/>
          <w:szCs w:val="22"/>
        </w:rPr>
        <w:t>ur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afety management system design decisions ar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nformed by a small sample of non-representativ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which can introduce unrecognized and unknow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risks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then you can relate that to a solutio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r opportunity. Right? So that's kind of the problem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right?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the solution or opportunity, which in a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earch context typically involves filling som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knowledge gap that lies between where we are now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where we want to be later. Right. So, although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 processes and mechanisms by which humans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ntribute to safety are largely unrecognized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understudied, and unknown, there are opportunities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o collect, analyze, and learn from data </w:t>
      </w:r>
      <w:proofErr w:type="gramStart"/>
      <w:r w:rsidRPr="00B4674A">
        <w:rPr>
          <w:rFonts w:eastAsia="Arial" w:cs="Arial"/>
          <w:szCs w:val="22"/>
        </w:rPr>
        <w:t>that c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at can</w:t>
      </w:r>
      <w:proofErr w:type="gramEnd"/>
      <w:r w:rsidRPr="00B4674A">
        <w:rPr>
          <w:rFonts w:eastAsia="Arial" w:cs="Arial"/>
          <w:szCs w:val="22"/>
        </w:rPr>
        <w:t xml:space="preserve"> capture these mechanisms, right, and s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finally develop some systematic approach t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illing this knowledge gap. Right. In my case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is involved thinking about what data ar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urrently available, what data are currentl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alyzed, what data could be collected but aren't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then systematically exploring what can b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rned about human performance from these data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otentially, can we develop differen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perationally relevant insights from data abou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uman performance successes than those that w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learn from human performance failures? </w:t>
      </w:r>
    </w:p>
    <w:p w14:paraId="27AE7F04" w14:textId="77777777" w:rsidR="00181BEA" w:rsidRDefault="00B4674A" w:rsidP="00181BEA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And I'm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ure in this process, not just with this field of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tudy, area of inquiry, but with others, you mus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encounter sort of challenges and obstacles an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ings that seem insurmountable. So, how do you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drive through or around or over those? </w:t>
      </w:r>
    </w:p>
    <w:p w14:paraId="2DDC12CB" w14:textId="77777777" w:rsidR="00F30B8B" w:rsidRDefault="00B4674A" w:rsidP="00F30B8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Yeah, I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ink a lot of times you do have to. I mean, i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epends on the type of obstacle. Right? S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ometimes the obstacles are mundane. Right. Like I know what to do and like having troubl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nvincing a funding agency to get me funding t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o it. Right. So that's a different kind of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roblem than boy, I've got a great problem. I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just have no idea what to do with it. An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sometimes, you know, the latter is </w:t>
      </w:r>
      <w:proofErr w:type="gramStart"/>
      <w:r w:rsidRPr="00B4674A">
        <w:rPr>
          <w:rFonts w:eastAsia="Arial" w:cs="Arial"/>
          <w:szCs w:val="22"/>
        </w:rPr>
        <w:t>actually kind</w:t>
      </w:r>
      <w:proofErr w:type="gramEnd"/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f the more interesting and sometimes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ore common case. But they're both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you know, legitimate obstacles to doing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earch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 think a lot of times when it's the</w:t>
      </w:r>
      <w:r w:rsidR="00181BEA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latter, when</w:t>
      </w:r>
      <w:proofErr w:type="gramEnd"/>
      <w:r w:rsidRPr="00B4674A">
        <w:rPr>
          <w:rFonts w:eastAsia="Arial" w:cs="Arial"/>
          <w:szCs w:val="22"/>
        </w:rPr>
        <w:t xml:space="preserve"> it's that... You know, I know what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he problem </w:t>
      </w:r>
      <w:proofErr w:type="gramStart"/>
      <w:r w:rsidRPr="00B4674A">
        <w:rPr>
          <w:rFonts w:eastAsia="Arial" w:cs="Arial"/>
          <w:szCs w:val="22"/>
        </w:rPr>
        <w:t>is</w:t>
      </w:r>
      <w:proofErr w:type="gramEnd"/>
      <w:r w:rsidRPr="00B4674A">
        <w:rPr>
          <w:rFonts w:eastAsia="Arial" w:cs="Arial"/>
          <w:szCs w:val="22"/>
        </w:rPr>
        <w:t xml:space="preserve"> and I can articulate the problem,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ut I really don't know what to do about it. I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ean, this is where we c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do one of a couple of things. One is </w:t>
      </w:r>
      <w:proofErr w:type="gramStart"/>
      <w:r w:rsidRPr="00B4674A">
        <w:rPr>
          <w:rFonts w:eastAsia="Arial" w:cs="Arial"/>
          <w:szCs w:val="22"/>
        </w:rPr>
        <w:t>go</w:t>
      </w:r>
      <w:proofErr w:type="gramEnd"/>
      <w:r w:rsidRPr="00B4674A">
        <w:rPr>
          <w:rFonts w:eastAsia="Arial" w:cs="Arial"/>
          <w:szCs w:val="22"/>
        </w:rPr>
        <w:t xml:space="preserve"> to our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mmunity of peers. Right. Reach out to others and</w:t>
      </w:r>
      <w:r w:rsidR="00181BEA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say</w:t>
      </w:r>
      <w:proofErr w:type="gramEnd"/>
      <w:r w:rsidRPr="00B4674A">
        <w:rPr>
          <w:rFonts w:eastAsia="Arial" w:cs="Arial"/>
          <w:szCs w:val="22"/>
        </w:rPr>
        <w:t>. And, you know, and that includes the research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iterature. Right. Is not just talking to people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t's rare that we come up with a problem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hat someone else has </w:t>
      </w:r>
      <w:proofErr w:type="gramStart"/>
      <w:r w:rsidRPr="00B4674A">
        <w:rPr>
          <w:rFonts w:eastAsia="Arial" w:cs="Arial"/>
          <w:szCs w:val="22"/>
        </w:rPr>
        <w:t>and also</w:t>
      </w:r>
      <w:proofErr w:type="gramEnd"/>
      <w:r w:rsidRPr="00B4674A">
        <w:rPr>
          <w:rFonts w:eastAsia="Arial" w:cs="Arial"/>
          <w:szCs w:val="22"/>
        </w:rPr>
        <w:t xml:space="preserve"> at least scratche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 surface of a bit. Right. So... and there's a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ot to be learned from what's been done. There's a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ot to be learned from brainstorming with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olleagues and there's a lot to be learned from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bservation. Right. So, it's often the case, you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know, research is kind of a cyclical process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ight. And we often think of it as kind of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starting from, you know, develop a </w:t>
      </w:r>
      <w:proofErr w:type="gramStart"/>
      <w:r w:rsidRPr="00B4674A">
        <w:rPr>
          <w:rFonts w:eastAsia="Arial" w:cs="Arial"/>
          <w:szCs w:val="22"/>
        </w:rPr>
        <w:t>hypothesis</w:t>
      </w:r>
      <w:proofErr w:type="gramEnd"/>
      <w:r w:rsidRPr="00B4674A">
        <w:rPr>
          <w:rFonts w:eastAsia="Arial" w:cs="Arial"/>
          <w:szCs w:val="22"/>
        </w:rPr>
        <w:t xml:space="preserve"> and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n conduct a test to test that hypothesis. But..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that is true for that kind of a deductiv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ide of research. But there's also an inductiv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ide which is really starting with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bservation. Right. This is before you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evelop a hypothesis. This is let's do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ome observation to understand as much as we ca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bout what's going on before there is a theory.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ight. And from that, we develop some very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entative sort of questions that we might do some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urther observation or some testing on</w:t>
      </w:r>
      <w:r w:rsidR="00181BEA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o start to then develop a theory. And so, we can kind of break off bite-sized chunks</w:t>
      </w:r>
      <w:r w:rsidR="00181BEA">
        <w:rPr>
          <w:rFonts w:eastAsia="Arial" w:cs="Arial"/>
          <w:szCs w:val="22"/>
        </w:rPr>
        <w:t xml:space="preserve">, </w:t>
      </w:r>
      <w:r w:rsidRPr="00B4674A">
        <w:rPr>
          <w:rFonts w:eastAsia="Arial" w:cs="Arial"/>
          <w:szCs w:val="22"/>
        </w:rPr>
        <w:t xml:space="preserve">you know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I think it's helpful to say, OK, is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re a piece of this problem we can start to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ackle? Because sometimes the whole problem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can be a bit overwhelming. </w:t>
      </w:r>
    </w:p>
    <w:p w14:paraId="2D82CD85" w14:textId="77777777" w:rsidR="00F30B8B" w:rsidRDefault="00B4674A" w:rsidP="00F30B8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Indeed, and I certainly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ppreciate the... I think if I probably could pu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at in one sentence, that if you if you don'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know what to do, seek more information. So, I think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at's a great thing to keep in mind. And I wan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o return just a little bit to the subjec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hat you are looking at in this </w:t>
      </w:r>
      <w:proofErr w:type="gramStart"/>
      <w:r w:rsidRPr="00B4674A">
        <w:rPr>
          <w:rFonts w:eastAsia="Arial" w:cs="Arial"/>
          <w:szCs w:val="22"/>
        </w:rPr>
        <w:t>particular area</w:t>
      </w:r>
      <w:proofErr w:type="gramEnd"/>
      <w:r w:rsidRPr="00B4674A">
        <w:rPr>
          <w:rFonts w:eastAsia="Arial" w:cs="Arial"/>
          <w:szCs w:val="22"/>
        </w:rPr>
        <w:t>.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o, what is it that you still think we need to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learn about human performance in aviation? </w:t>
      </w:r>
    </w:p>
    <w:p w14:paraId="4D9DF24E" w14:textId="77777777" w:rsidR="00C9309B" w:rsidRDefault="00B4674A" w:rsidP="00C9309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I think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re's a lot that we still need to learn.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I think we're </w:t>
      </w:r>
      <w:proofErr w:type="gramStart"/>
      <w:r w:rsidRPr="00B4674A">
        <w:rPr>
          <w:rFonts w:eastAsia="Arial" w:cs="Arial"/>
          <w:szCs w:val="22"/>
        </w:rPr>
        <w:t>really just</w:t>
      </w:r>
      <w:proofErr w:type="gramEnd"/>
      <w:r w:rsidRPr="00B4674A">
        <w:rPr>
          <w:rFonts w:eastAsia="Arial" w:cs="Arial"/>
          <w:szCs w:val="22"/>
        </w:rPr>
        <w:t xml:space="preserve"> seeing the tip of th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ceberg right now. This premise that we can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rn from what frequently goes right, in addition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o what rarely goes wrong, </w:t>
      </w:r>
      <w:proofErr w:type="gramStart"/>
      <w:r w:rsidRPr="00B4674A">
        <w:rPr>
          <w:rFonts w:eastAsia="Arial" w:cs="Arial"/>
          <w:szCs w:val="22"/>
        </w:rPr>
        <w:t>opens up</w:t>
      </w:r>
      <w:proofErr w:type="gramEnd"/>
      <w:r w:rsidRPr="00B4674A">
        <w:rPr>
          <w:rFonts w:eastAsia="Arial" w:cs="Arial"/>
          <w:szCs w:val="22"/>
        </w:rPr>
        <w:t xml:space="preserve"> a hug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rning space. And kind of like we were</w:t>
      </w:r>
      <w:r w:rsidR="00F30B8B">
        <w:rPr>
          <w:rFonts w:eastAsia="Arial" w:cs="Arial"/>
          <w:szCs w:val="22"/>
        </w:rPr>
        <w:t xml:space="preserve"> </w:t>
      </w:r>
      <w:proofErr w:type="gramStart"/>
      <w:r w:rsidRPr="00B4674A">
        <w:rPr>
          <w:rFonts w:eastAsia="Arial" w:cs="Arial"/>
          <w:szCs w:val="22"/>
        </w:rPr>
        <w:t>discussing,</w:t>
      </w:r>
      <w:proofErr w:type="gramEnd"/>
      <w:r w:rsidRPr="00B4674A">
        <w:rPr>
          <w:rFonts w:eastAsia="Arial" w:cs="Arial"/>
          <w:szCs w:val="22"/>
        </w:rPr>
        <w:t xml:space="preserve"> it can be a bit overwhelming because i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s such a large space. So, and one of th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lastRenderedPageBreak/>
        <w:t>challenges there is that not every action tha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akes place is necessarily meaningful from a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ilient performance standpoint. So, how do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etermine what behaviors to collect or not collect?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r challenges, what are the bes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trategies to change safety thinking within an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rganization? I mean, the way organizations hav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raditionally thought about safety is very well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ingrained and has been very successful. </w:t>
      </w:r>
      <w:proofErr w:type="gramStart"/>
      <w:r w:rsidRPr="00B4674A">
        <w:rPr>
          <w:rFonts w:eastAsia="Arial" w:cs="Arial"/>
          <w:szCs w:val="22"/>
        </w:rPr>
        <w:t>So</w:t>
      </w:r>
      <w:proofErr w:type="gramEnd"/>
      <w:r w:rsidRPr="00B4674A">
        <w:rPr>
          <w:rFonts w:eastAsia="Arial" w:cs="Arial"/>
          <w:szCs w:val="22"/>
        </w:rPr>
        <w:t xml:space="preserve"> it is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ertainly not arguing that, you know, we'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placing a system of failure with a system of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uccess, but that that we're replacing a system of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uccess with a system that enables even mo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uccess. There are... different types of data, hav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ir own challenges in terms of collection,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alysis, and learning. What are all the ways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an learn from operators, from observers, from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ystem generated data? Operators have the bes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ccess to how their own work is done, but how d</w:t>
      </w:r>
      <w:r w:rsidR="00F30B8B">
        <w:rPr>
          <w:rFonts w:eastAsia="Arial" w:cs="Arial"/>
          <w:szCs w:val="22"/>
        </w:rPr>
        <w:t xml:space="preserve">o </w:t>
      </w:r>
      <w:r w:rsidRPr="00B4674A">
        <w:rPr>
          <w:rFonts w:eastAsia="Arial" w:cs="Arial"/>
          <w:szCs w:val="22"/>
        </w:rPr>
        <w:t>we collect it, particularly those aspects of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performance that may not be open to conscious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nspection? Trained observers can captu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ehaviors that operators may miss, but how do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rain them on what and what not to capture? How do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we create opportunities for observation whil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eing mindful that the presence of an observer can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change </w:t>
      </w:r>
      <w:proofErr w:type="gramStart"/>
      <w:r w:rsidRPr="00B4674A">
        <w:rPr>
          <w:rFonts w:eastAsia="Arial" w:cs="Arial"/>
          <w:szCs w:val="22"/>
        </w:rPr>
        <w:t>operators</w:t>
      </w:r>
      <w:proofErr w:type="gramEnd"/>
      <w:r w:rsidRPr="00B4674A">
        <w:rPr>
          <w:rFonts w:eastAsia="Arial" w:cs="Arial"/>
          <w:szCs w:val="22"/>
        </w:rPr>
        <w:t xml:space="preserve"> behaviors? We can collect hug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volumes from system generated data. But how do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ppropriate leverage approaches like big data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alysis to learn from those data? Also, no singl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source is a magic bullet. So how can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ystematically leverage what we learned from on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ata source to inform or explore other data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sources? Other issues are, you know, how could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is change in safety taking affect how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pproach mishap investigation? Right. Even during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ishaps, many things still go right. Are thes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ehaviors systematically included in what we learn?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Expanding what we consider safety-relevant events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an increase the sample rate sensitivity and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imeliness of learning. Can we leverage tha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within safety management systems such that policy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design decisions can be made to preemp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ragedies rather than in response to tragedies? I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mentioned early on the importance of metrics. W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need to think about operational definitions of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uman successful performance, constructs lik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silience, adaptivity, robustness. These a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psychological constructs that we </w:t>
      </w:r>
      <w:proofErr w:type="gramStart"/>
      <w:r w:rsidRPr="00B4674A">
        <w:rPr>
          <w:rFonts w:eastAsia="Arial" w:cs="Arial"/>
          <w:szCs w:val="22"/>
        </w:rPr>
        <w:t>have to</w:t>
      </w:r>
      <w:proofErr w:type="gramEnd"/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perationally define if we want to measure them.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as with all psychological constructs, the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sn't just one right way to do that. But we do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need to be systematic in our approach to that. And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unlike for errors and failures, we don't have 100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years of others' operational definitions to choos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from. So that that adds some challenge there.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But, you know, in each of each of these questions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here have dozens of corollary questions that ar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still waiting to be answered. </w:t>
      </w:r>
      <w:proofErr w:type="gramStart"/>
      <w:r w:rsidRPr="00B4674A">
        <w:rPr>
          <w:rFonts w:eastAsia="Arial" w:cs="Arial"/>
          <w:szCs w:val="22"/>
        </w:rPr>
        <w:t>There's</w:t>
      </w:r>
      <w:proofErr w:type="gramEnd"/>
      <w:r w:rsidRPr="00B4674A">
        <w:rPr>
          <w:rFonts w:eastAsia="Arial" w:cs="Arial"/>
          <w:szCs w:val="22"/>
        </w:rPr>
        <w:t xml:space="preserve"> so many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questions and many more that haven't even been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sked yet. And these are questions of real value,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 think, to both traditional aviation and emerging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markets. So, I think this is </w:t>
      </w:r>
      <w:proofErr w:type="gramStart"/>
      <w:r w:rsidRPr="00B4674A">
        <w:rPr>
          <w:rFonts w:eastAsia="Arial" w:cs="Arial"/>
          <w:szCs w:val="22"/>
        </w:rPr>
        <w:t>a really exciting</w:t>
      </w:r>
      <w:proofErr w:type="gramEnd"/>
      <w:r w:rsidRPr="00B4674A">
        <w:rPr>
          <w:rFonts w:eastAsia="Arial" w:cs="Arial"/>
          <w:szCs w:val="22"/>
        </w:rPr>
        <w:t xml:space="preserve"> time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in safety research. </w:t>
      </w:r>
    </w:p>
    <w:p w14:paraId="31BC58CE" w14:textId="77777777" w:rsidR="00C9309B" w:rsidRDefault="00B4674A" w:rsidP="00C9309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I couldn't agree more. And I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ink it's a wonderful example to the work that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you have done with American Airlines and their</w:t>
      </w:r>
      <w:r w:rsidR="00F30B8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learning improvement team of the partnership that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can occur between operators and academia and the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different approaches that one can take to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dentifying and seeking a solution to problems.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And there's </w:t>
      </w:r>
      <w:proofErr w:type="gramStart"/>
      <w:r w:rsidRPr="00B4674A">
        <w:rPr>
          <w:rFonts w:eastAsia="Arial" w:cs="Arial"/>
          <w:szCs w:val="22"/>
        </w:rPr>
        <w:t>definitely enough</w:t>
      </w:r>
      <w:proofErr w:type="gramEnd"/>
      <w:r w:rsidRPr="00B4674A">
        <w:rPr>
          <w:rFonts w:eastAsia="Arial" w:cs="Arial"/>
          <w:szCs w:val="22"/>
        </w:rPr>
        <w:t xml:space="preserve"> material there in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e future. And especially with our aviation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ecosystem changing so rapidly in the coming years,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I think we will all be well employed in in terms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of identifying and trying to apply some solutions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to these problems. </w:t>
      </w:r>
    </w:p>
    <w:p w14:paraId="38FB10FA" w14:textId="77777777" w:rsidR="00C9309B" w:rsidRDefault="00B4674A" w:rsidP="00C9309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Yes, I agree. </w:t>
      </w:r>
    </w:p>
    <w:p w14:paraId="7C67E320" w14:textId="77777777" w:rsidR="00C9309B" w:rsidRDefault="00B4674A" w:rsidP="00C9309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Kristy:</w:t>
      </w:r>
      <w:r w:rsidRPr="00B4674A">
        <w:rPr>
          <w:rFonts w:eastAsia="Arial" w:cs="Arial"/>
          <w:szCs w:val="22"/>
        </w:rPr>
        <w:t xml:space="preserve"> So, I want to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thank you so much for your time and we have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really enjoyed taking this time to learn from you.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And we're very grateful that you would share your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>knowledge and experience with us in our</w:t>
      </w:r>
      <w:r w:rsidR="00C9309B">
        <w:rPr>
          <w:rFonts w:eastAsia="Arial" w:cs="Arial"/>
          <w:szCs w:val="22"/>
        </w:rPr>
        <w:t xml:space="preserve"> </w:t>
      </w:r>
      <w:r w:rsidRPr="00B4674A">
        <w:rPr>
          <w:rFonts w:eastAsia="Arial" w:cs="Arial"/>
          <w:szCs w:val="22"/>
        </w:rPr>
        <w:t xml:space="preserve">setting. Thank you. </w:t>
      </w:r>
    </w:p>
    <w:p w14:paraId="01C9C071" w14:textId="12C721C9" w:rsidR="006576F5" w:rsidRPr="00B4699C" w:rsidRDefault="00B4674A" w:rsidP="00C9309B">
      <w:pPr>
        <w:ind w:firstLine="720"/>
        <w:rPr>
          <w:rFonts w:eastAsia="Arial" w:cs="Arial"/>
          <w:szCs w:val="22"/>
        </w:rPr>
      </w:pPr>
      <w:r w:rsidRPr="00B4674A">
        <w:rPr>
          <w:rFonts w:eastAsia="Arial" w:cs="Arial"/>
          <w:b/>
          <w:bCs/>
          <w:szCs w:val="22"/>
        </w:rPr>
        <w:t>Jon:</w:t>
      </w:r>
      <w:r w:rsidRPr="00B4674A">
        <w:rPr>
          <w:rFonts w:eastAsia="Arial" w:cs="Arial"/>
          <w:szCs w:val="22"/>
        </w:rPr>
        <w:t xml:space="preserve"> Absolutely. It's my pleasure.</w:t>
      </w:r>
    </w:p>
    <w:sectPr w:rsidR="006576F5" w:rsidRPr="00B4699C" w:rsidSect="00176A40">
      <w:footerReference w:type="default" r:id="rId12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62F4C" w14:textId="77777777" w:rsidR="00D222C4" w:rsidRDefault="00D222C4" w:rsidP="0080441B">
      <w:r>
        <w:separator/>
      </w:r>
    </w:p>
  </w:endnote>
  <w:endnote w:type="continuationSeparator" w:id="0">
    <w:p w14:paraId="040D5C90" w14:textId="77777777" w:rsidR="00D222C4" w:rsidRDefault="00D222C4" w:rsidP="0080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6B37" w14:textId="490F5099" w:rsidR="005F2032" w:rsidRDefault="005F2032" w:rsidP="00C3703C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r w:rsidRPr="00BC174B">
      <w:rPr>
        <w:rStyle w:val="Hyperlink"/>
        <w:rFonts w:cs="Arial"/>
        <w:color w:val="808080" w:themeColor="background1" w:themeShade="80"/>
        <w:sz w:val="16"/>
        <w:szCs w:val="15"/>
        <w:u w:val="none"/>
      </w:rPr>
      <w:t xml:space="preserve">College of Aeronautics | </w:t>
    </w:r>
    <w:hyperlink r:id="rId1" w:history="1">
      <w:r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A9FBFD" wp14:editId="253504BC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17" style="position:absolute;margin-left:340.5pt;margin-top:3.1pt;width:129.35pt;height:46.75pt;z-index:251666432" coordsize="16427,5939" o:spid="_x0000_s1026" w14:anchorId="7872BED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61CDCAB0" w:rsidR="005F2032" w:rsidRPr="00176A40" w:rsidRDefault="005F2032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>All rights are reserved. The material contained herein is the copyright property of Embry-Riddle Aeronautical University, Daytona Beach, Florida</w:t>
    </w:r>
    <w:proofErr w:type="gramStart"/>
    <w:r w:rsidRPr="006576F5">
      <w:rPr>
        <w:color w:val="BFBFBF" w:themeColor="background1" w:themeShade="BF"/>
        <w:sz w:val="16"/>
      </w:rPr>
      <w:t>, .</w:t>
    </w:r>
    <w:proofErr w:type="gramEnd"/>
    <w:r w:rsidRPr="006576F5">
      <w:rPr>
        <w:color w:val="BFBFBF" w:themeColor="background1" w:themeShade="BF"/>
        <w:sz w:val="16"/>
      </w:rPr>
      <w:t xml:space="preserve"> No part of this material may be reproduced, stored in a retrieval system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104C1" w14:textId="01DD506F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4D6BB11" wp14:editId="7354F2DF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3" name="Picture 13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" name="Rectangle 1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2" style="position:absolute;margin-left:338.45pt;margin-top:4.6pt;width:129.35pt;height:46.75pt;z-index:251668480;mso-height-relative:margin" coordsize="16427,5939" o:spid="_x0000_s1026" w14:anchorId="6F295CE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">
                <v:imagedata o:title="Embry-Riddle Aeronautical University logo" r:id="rId2"/>
                <v:path arrowok="t"/>
              </v:shape>
              <v:rect id="Rectangle 1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2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4</w:t>
    </w:r>
    <w:r w:rsidRPr="00C56F48">
      <w:rPr>
        <w:bCs/>
        <w:sz w:val="18"/>
        <w:szCs w:val="18"/>
      </w:rPr>
      <w:fldChar w:fldCharType="end"/>
    </w:r>
  </w:p>
  <w:p w14:paraId="4E152D04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02E22711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3CE75C7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F457BD" w14:textId="00A2FE01" w:rsidR="005F2032" w:rsidRPr="00176A40" w:rsidRDefault="005F2032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75DAE" w14:textId="77777777" w:rsidR="00D222C4" w:rsidRDefault="00D222C4" w:rsidP="0080441B">
      <w:r>
        <w:separator/>
      </w:r>
    </w:p>
  </w:footnote>
  <w:footnote w:type="continuationSeparator" w:id="0">
    <w:p w14:paraId="13AA5240" w14:textId="77777777" w:rsidR="00D222C4" w:rsidRDefault="00D222C4" w:rsidP="00804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18A6" w14:textId="77777777" w:rsidR="005F2032" w:rsidRDefault="005F203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9DA190" wp14:editId="5F4C11D0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5" name="Picture 5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454461D" wp14:editId="30126914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" style="position:absolute;margin-left:-71.25pt;margin-top:.6pt;width:613.45pt;height:1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17FC02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C6AB9"/>
    <w:multiLevelType w:val="hybridMultilevel"/>
    <w:tmpl w:val="F064E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534B1"/>
    <w:multiLevelType w:val="hybridMultilevel"/>
    <w:tmpl w:val="2E2E0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gUAfEIeCiwAAAA="/>
  </w:docVars>
  <w:rsids>
    <w:rsidRoot w:val="0080441B"/>
    <w:rsid w:val="00015BCA"/>
    <w:rsid w:val="00046EE3"/>
    <w:rsid w:val="000C5587"/>
    <w:rsid w:val="000E1E12"/>
    <w:rsid w:val="00134EE8"/>
    <w:rsid w:val="00135644"/>
    <w:rsid w:val="00176A40"/>
    <w:rsid w:val="00177F80"/>
    <w:rsid w:val="00181BEA"/>
    <w:rsid w:val="001C6AEA"/>
    <w:rsid w:val="001D6596"/>
    <w:rsid w:val="00246446"/>
    <w:rsid w:val="00253384"/>
    <w:rsid w:val="00282BF6"/>
    <w:rsid w:val="002D0E70"/>
    <w:rsid w:val="002E2986"/>
    <w:rsid w:val="00353E3A"/>
    <w:rsid w:val="0036072D"/>
    <w:rsid w:val="003A5C02"/>
    <w:rsid w:val="003B01CD"/>
    <w:rsid w:val="003C0CB7"/>
    <w:rsid w:val="003C2B41"/>
    <w:rsid w:val="003C76BA"/>
    <w:rsid w:val="00457775"/>
    <w:rsid w:val="005156E7"/>
    <w:rsid w:val="00516404"/>
    <w:rsid w:val="005248D2"/>
    <w:rsid w:val="00552B5D"/>
    <w:rsid w:val="005557B8"/>
    <w:rsid w:val="005D1833"/>
    <w:rsid w:val="005E3266"/>
    <w:rsid w:val="005F2032"/>
    <w:rsid w:val="00607421"/>
    <w:rsid w:val="006576F5"/>
    <w:rsid w:val="00695237"/>
    <w:rsid w:val="006C3746"/>
    <w:rsid w:val="0080441B"/>
    <w:rsid w:val="00804DEC"/>
    <w:rsid w:val="0081248E"/>
    <w:rsid w:val="00822B9C"/>
    <w:rsid w:val="00865BFC"/>
    <w:rsid w:val="009C3919"/>
    <w:rsid w:val="009E2166"/>
    <w:rsid w:val="009F2B58"/>
    <w:rsid w:val="00A049DB"/>
    <w:rsid w:val="00AB3A00"/>
    <w:rsid w:val="00B206C3"/>
    <w:rsid w:val="00B4674A"/>
    <w:rsid w:val="00B4699C"/>
    <w:rsid w:val="00BA7102"/>
    <w:rsid w:val="00BC174B"/>
    <w:rsid w:val="00BF097B"/>
    <w:rsid w:val="00BF6277"/>
    <w:rsid w:val="00C04734"/>
    <w:rsid w:val="00C05EE3"/>
    <w:rsid w:val="00C3703C"/>
    <w:rsid w:val="00C4351D"/>
    <w:rsid w:val="00C9309B"/>
    <w:rsid w:val="00D222C4"/>
    <w:rsid w:val="00D24515"/>
    <w:rsid w:val="00D66792"/>
    <w:rsid w:val="00D8632D"/>
    <w:rsid w:val="00DF028D"/>
    <w:rsid w:val="00E85F18"/>
    <w:rsid w:val="00ED32FE"/>
    <w:rsid w:val="00EE14CF"/>
    <w:rsid w:val="00EF5D11"/>
    <w:rsid w:val="00F30B8B"/>
    <w:rsid w:val="00F75300"/>
    <w:rsid w:val="00FB5BE8"/>
    <w:rsid w:val="00FF47C4"/>
    <w:rsid w:val="1D327431"/>
    <w:rsid w:val="7EF1F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A70FFEBC-E0B4-304A-9BCC-39A831A6C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8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bb53dc-af75-4660-925b-c12162cdafc2">
      <UserInfo>
        <DisplayName>Thomas, Katherine B.</DisplayName>
        <AccountId>3769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E4814E54342141AC64BD22CBBFB054" ma:contentTypeVersion="12" ma:contentTypeDescription="Create a new document." ma:contentTypeScope="" ma:versionID="a1312bf965aea8d897132824f3df30f0">
  <xsd:schema xmlns:xsd="http://www.w3.org/2001/XMLSchema" xmlns:xs="http://www.w3.org/2001/XMLSchema" xmlns:p="http://schemas.microsoft.com/office/2006/metadata/properties" xmlns:ns2="aefb8b35-8776-4d6e-b551-f73393b979b7" xmlns:ns3="1ebb53dc-af75-4660-925b-c12162cdafc2" targetNamespace="http://schemas.microsoft.com/office/2006/metadata/properties" ma:root="true" ma:fieldsID="10ad57501bbd60f9651a65bdce910746" ns2:_="" ns3:_="">
    <xsd:import namespace="aefb8b35-8776-4d6e-b551-f73393b979b7"/>
    <xsd:import namespace="1ebb53dc-af75-4660-925b-c12162cda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b8b35-8776-4d6e-b551-f73393b97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53dc-af75-4660-925b-c12162cda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ebb53dc-af75-4660-925b-c12162cdafc2"/>
  </ds:schemaRefs>
</ds:datastoreItem>
</file>

<file path=customXml/itemProps3.xml><?xml version="1.0" encoding="utf-8"?>
<ds:datastoreItem xmlns:ds="http://schemas.openxmlformats.org/officeDocument/2006/customXml" ds:itemID="{2473B9E1-4649-49D3-A0A1-8744DFFC8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b8b35-8776-4d6e-b551-f73393b979b7"/>
    <ds:schemaRef ds:uri="1ebb53dc-af75-4660-925b-c12162cda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878</Words>
  <Characters>1071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Laveroni, Abigail B.</cp:lastModifiedBy>
  <cp:revision>2</cp:revision>
  <dcterms:created xsi:type="dcterms:W3CDTF">2021-06-08T17:56:00Z</dcterms:created>
  <dcterms:modified xsi:type="dcterms:W3CDTF">2021-06-0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4814E54342141AC64BD22CBBFB054</vt:lpwstr>
  </property>
  <property fmtid="{D5CDD505-2E9C-101B-9397-08002B2CF9AE}" pid="3" name="_dlc_DocIdItemGuid">
    <vt:lpwstr>1a0bc122-c3f1-4fb2-bc6d-ebf246f14c8b</vt:lpwstr>
  </property>
</Properties>
</file>